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06D4B" w14:textId="77777777" w:rsidR="00D57FE3" w:rsidRDefault="00B64FD1">
      <w:pPr>
        <w:pStyle w:val="Title"/>
      </w:pPr>
      <w:r>
        <w:t>Stage 3 rectal cancer adjuvant management: survival analysi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3747322"/>
        <w:docPartObj>
          <w:docPartGallery w:val="Table of Contents"/>
          <w:docPartUnique/>
        </w:docPartObj>
      </w:sdtPr>
      <w:sdtEndPr/>
      <w:sdtContent>
        <w:p w14:paraId="12C06D4C" w14:textId="77777777" w:rsidR="00D57FE3" w:rsidRDefault="00B64FD1">
          <w:pPr>
            <w:pStyle w:val="TOCHeading"/>
          </w:pPr>
          <w:r>
            <w:t>Table of Contents</w:t>
          </w:r>
        </w:p>
        <w:p w14:paraId="0D8BE7D3" w14:textId="275B429C" w:rsidR="002A5352" w:rsidRDefault="00B64FD1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668196" w:history="1">
            <w:r w:rsidR="002A5352" w:rsidRPr="00454E24">
              <w:rPr>
                <w:rStyle w:val="Hyperlink"/>
                <w:noProof/>
              </w:rPr>
              <w:t>1</w:t>
            </w:r>
            <w:r w:rsidR="002A5352">
              <w:rPr>
                <w:noProof/>
              </w:rPr>
              <w:tab/>
            </w:r>
            <w:r w:rsidR="002A5352" w:rsidRPr="00454E24">
              <w:rPr>
                <w:rStyle w:val="Hyperlink"/>
                <w:noProof/>
              </w:rPr>
              <w:t>Patient baseline profiles</w:t>
            </w:r>
            <w:r w:rsidR="002A5352">
              <w:rPr>
                <w:noProof/>
                <w:webHidden/>
              </w:rPr>
              <w:tab/>
            </w:r>
            <w:r w:rsidR="002A5352">
              <w:rPr>
                <w:noProof/>
                <w:webHidden/>
              </w:rPr>
              <w:fldChar w:fldCharType="begin"/>
            </w:r>
            <w:r w:rsidR="002A5352">
              <w:rPr>
                <w:noProof/>
                <w:webHidden/>
              </w:rPr>
              <w:instrText xml:space="preserve"> PAGEREF _Toc95668196 \h </w:instrText>
            </w:r>
            <w:r w:rsidR="002A5352">
              <w:rPr>
                <w:noProof/>
                <w:webHidden/>
              </w:rPr>
            </w:r>
            <w:r w:rsidR="002A5352">
              <w:rPr>
                <w:noProof/>
                <w:webHidden/>
              </w:rPr>
              <w:fldChar w:fldCharType="separate"/>
            </w:r>
            <w:r w:rsidR="002A5352">
              <w:rPr>
                <w:noProof/>
                <w:webHidden/>
              </w:rPr>
              <w:t>1</w:t>
            </w:r>
            <w:r w:rsidR="002A5352">
              <w:rPr>
                <w:noProof/>
                <w:webHidden/>
              </w:rPr>
              <w:fldChar w:fldCharType="end"/>
            </w:r>
          </w:hyperlink>
        </w:p>
        <w:p w14:paraId="4B4930B1" w14:textId="4D85E21B" w:rsidR="002A5352" w:rsidRDefault="002A5352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5668197" w:history="1">
            <w:r w:rsidRPr="00454E2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Missing data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DC221" w14:textId="61B57AF5" w:rsidR="002A5352" w:rsidRDefault="002A5352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5668198" w:history="1">
            <w:r w:rsidRPr="00454E2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Surviva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D3EEF" w14:textId="4D2FC684" w:rsidR="002A5352" w:rsidRDefault="002A5352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5668199" w:history="1">
            <w:r w:rsidRPr="00454E24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KM curve and log-rank test for adjuvant chemo vs surveil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43396" w14:textId="2C468A0C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0" w:history="1">
            <w:r w:rsidRPr="00454E24">
              <w:rPr>
                <w:rStyle w:val="Hyperlink"/>
                <w:noProof/>
              </w:rPr>
              <w:t>3.1.1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Overall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BD664" w14:textId="13643CDE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1" w:history="1">
            <w:r w:rsidRPr="00454E24">
              <w:rPr>
                <w:rStyle w:val="Hyperlink"/>
                <w:noProof/>
              </w:rPr>
              <w:t>3.1.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Recurrence-free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C6616" w14:textId="76C313BD" w:rsidR="002A5352" w:rsidRDefault="002A5352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5668202" w:history="1">
            <w:r w:rsidRPr="00454E24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KM curve and log-rank test for distance from anal ve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536D4" w14:textId="7F8E4534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3" w:history="1">
            <w:r w:rsidRPr="00454E24">
              <w:rPr>
                <w:rStyle w:val="Hyperlink"/>
                <w:noProof/>
              </w:rPr>
              <w:t>3.2.1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Overall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53EE1" w14:textId="148F7121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4" w:history="1">
            <w:r w:rsidRPr="00454E24">
              <w:rPr>
                <w:rStyle w:val="Hyperlink"/>
                <w:noProof/>
              </w:rPr>
              <w:t>3.2.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Recurrence-free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A0BBE" w14:textId="2C11113B" w:rsidR="002A5352" w:rsidRDefault="002A5352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5668205" w:history="1">
            <w:r w:rsidRPr="00454E24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Univariate cox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12EDE" w14:textId="496BF88E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6" w:history="1">
            <w:r w:rsidRPr="00454E24">
              <w:rPr>
                <w:rStyle w:val="Hyperlink"/>
                <w:noProof/>
              </w:rPr>
              <w:t>3.3.1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Overall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FF95A" w14:textId="4A87AAD2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7" w:history="1">
            <w:r w:rsidRPr="00454E24">
              <w:rPr>
                <w:rStyle w:val="Hyperlink"/>
                <w:noProof/>
              </w:rPr>
              <w:t>3.3.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Recurrence free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DD188" w14:textId="5DE1A2AE" w:rsidR="002A5352" w:rsidRDefault="002A5352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5668208" w:history="1">
            <w:r w:rsidRPr="00454E24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multivariable cox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C0E19" w14:textId="78661804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09" w:history="1">
            <w:r w:rsidRPr="00454E24">
              <w:rPr>
                <w:rStyle w:val="Hyperlink"/>
                <w:noProof/>
              </w:rPr>
              <w:t>3.4.1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Overall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597B2" w14:textId="34563DEC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10" w:history="1">
            <w:r w:rsidRPr="00454E24">
              <w:rPr>
                <w:rStyle w:val="Hyperlink"/>
                <w:noProof/>
              </w:rPr>
              <w:t>3.4.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Recurrence free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94D80" w14:textId="60FB423C" w:rsidR="002A5352" w:rsidRDefault="002A5352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5668211" w:history="1">
            <w:r w:rsidRPr="00454E24">
              <w:rPr>
                <w:rStyle w:val="Hyperlink"/>
                <w:noProof/>
              </w:rPr>
              <w:t>3.5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Multivariable analysis v2 (with staging yp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EE611" w14:textId="24AF0E81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12" w:history="1">
            <w:r w:rsidRPr="00454E24">
              <w:rPr>
                <w:rStyle w:val="Hyperlink"/>
                <w:noProof/>
              </w:rPr>
              <w:t>3.5.1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Overall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CE75B" w14:textId="40CD441E" w:rsidR="002A5352" w:rsidRDefault="002A5352">
          <w:pPr>
            <w:pStyle w:val="TOC3"/>
            <w:tabs>
              <w:tab w:val="left" w:pos="1440"/>
              <w:tab w:val="right" w:leader="dot" w:pos="9350"/>
            </w:tabs>
            <w:rPr>
              <w:noProof/>
            </w:rPr>
          </w:pPr>
          <w:hyperlink w:anchor="_Toc95668213" w:history="1">
            <w:r w:rsidRPr="00454E24">
              <w:rPr>
                <w:rStyle w:val="Hyperlink"/>
                <w:noProof/>
              </w:rPr>
              <w:t>3.5.2</w:t>
            </w:r>
            <w:r>
              <w:rPr>
                <w:noProof/>
              </w:rPr>
              <w:tab/>
            </w:r>
            <w:r w:rsidRPr="00454E24">
              <w:rPr>
                <w:rStyle w:val="Hyperlink"/>
                <w:noProof/>
              </w:rPr>
              <w:t>Recurrence free surviv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06D4D" w14:textId="0F3444FC" w:rsidR="00D57FE3" w:rsidRDefault="00B64FD1">
          <w:r>
            <w:fldChar w:fldCharType="end"/>
          </w:r>
        </w:p>
      </w:sdtContent>
    </w:sdt>
    <w:p w14:paraId="12C06D4E" w14:textId="77777777" w:rsidR="00D57FE3" w:rsidRDefault="00B64FD1">
      <w:pPr>
        <w:pStyle w:val="BlockText"/>
      </w:pPr>
      <w:r>
        <w:t>The patient cohort in this study are those who have undergone surgical resection for stage III rectal cancer. This project aims to evaluate the survival performance between two different post-op management, namely between patients who have been managed wit</w:t>
      </w:r>
      <w:r>
        <w:t>h adjuvant chemotherapy or surveillance.</w:t>
      </w:r>
    </w:p>
    <w:p w14:paraId="12C06D4F" w14:textId="77777777" w:rsidR="00D57FE3" w:rsidRDefault="00B64FD1">
      <w:pPr>
        <w:pStyle w:val="Heading1"/>
      </w:pPr>
      <w:bookmarkStart w:id="0" w:name="patient-baseline-profiles"/>
      <w:bookmarkStart w:id="1" w:name="_Toc95668196"/>
      <w:r>
        <w:rPr>
          <w:rStyle w:val="SectionNumber"/>
        </w:rPr>
        <w:t>1</w:t>
      </w:r>
      <w:r>
        <w:tab/>
        <w:t>Patient baseline profiles</w:t>
      </w:r>
      <w:bookmarkEnd w:id="1"/>
    </w:p>
    <w:p w14:paraId="12C06D50" w14:textId="77777777" w:rsidR="00D57FE3" w:rsidRDefault="00B64FD1">
      <w:pPr>
        <w:pStyle w:val="BlockText"/>
      </w:pPr>
      <w:r>
        <w:t>First, the baseline profiles between adjuvant chemo versus surveillance group were compared to assess potential differences. Compared to the adjuvant chemotherapy group, patients in the s</w:t>
      </w:r>
      <w:r>
        <w:t>urveillance group tends to be older and present with better prognostic profile, specifically fewer number of positive CRM, EMVI and lower staging after radiotherapy and surgery.</w:t>
      </w:r>
    </w:p>
    <w:p w14:paraId="12C06D51" w14:textId="77777777" w:rsidR="00D57FE3" w:rsidRDefault="00B64FD1">
      <w:pPr>
        <w:pStyle w:val="SourceCode"/>
      </w:pPr>
      <w:r>
        <w:rPr>
          <w:rStyle w:val="VerbatimChar"/>
        </w:rPr>
        <w:t>## Setting theme `JAMA`</w:t>
      </w:r>
    </w:p>
    <w:p w14:paraId="12C06D52" w14:textId="77777777" w:rsidR="00D57FE3" w:rsidRDefault="00B64FD1">
      <w:pPr>
        <w:pStyle w:val="SourceCode"/>
      </w:pPr>
      <w:r>
        <w:rPr>
          <w:rStyle w:val="VerbatimChar"/>
        </w:rPr>
        <w:lastRenderedPageBreak/>
        <w:t>## 5 observations missing `adjuvant_management` have b</w:t>
      </w:r>
      <w:r>
        <w:rPr>
          <w:rStyle w:val="VerbatimChar"/>
        </w:rPr>
        <w:t>een removed. To include these observations, use `forcats::fct_explicit_na()` on `adjuvant_management` column before passing to `tbl_summary()`.</w:t>
      </w:r>
    </w:p>
    <w:tbl>
      <w:tblPr>
        <w:tblStyle w:val="Table"/>
        <w:tblW w:w="10377" w:type="dxa"/>
        <w:jc w:val="center"/>
        <w:tblLayout w:type="fixed"/>
        <w:tblLook w:val="0420" w:firstRow="1" w:lastRow="0" w:firstColumn="0" w:lastColumn="0" w:noHBand="0" w:noVBand="1"/>
      </w:tblPr>
      <w:tblGrid>
        <w:gridCol w:w="4769"/>
        <w:gridCol w:w="612"/>
        <w:gridCol w:w="2206"/>
        <w:gridCol w:w="1849"/>
        <w:gridCol w:w="941"/>
      </w:tblGrid>
      <w:tr w:rsidR="00D57FE3" w14:paraId="12C06D58" w14:textId="77777777" w:rsidTr="00B64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41"/>
          <w:tblHeader/>
          <w:jc w:val="center"/>
        </w:trPr>
        <w:tc>
          <w:tcPr>
            <w:tcW w:w="476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3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6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4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5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chemo, N = 95</w:t>
            </w:r>
          </w:p>
        </w:tc>
        <w:tc>
          <w:tcPr>
            <w:tcW w:w="184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6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, N = 73</w:t>
            </w:r>
          </w:p>
        </w:tc>
        <w:tc>
          <w:tcPr>
            <w:tcW w:w="93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7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D57FE3" w14:paraId="12C06D5E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59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Age at diagnosis, Median (IQR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7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3 (55 – 69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 (61 – 78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5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6D64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5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RM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6</w:t>
            </w:r>
          </w:p>
        </w:tc>
      </w:tr>
      <w:tr w:rsidR="00D57FE3" w14:paraId="12C06D6A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6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 (89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 (70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70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6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11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 (30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6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76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71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R status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57</w:t>
            </w:r>
          </w:p>
        </w:tc>
      </w:tr>
      <w:tr w:rsidR="00D57FE3" w14:paraId="12C06D7C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7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0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 (85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 (94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82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7D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7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 (15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 (5.6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88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83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RG status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5</w:t>
            </w:r>
          </w:p>
        </w:tc>
      </w:tr>
      <w:tr w:rsidR="00D57FE3" w14:paraId="12C06D8E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8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3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28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 (33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8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94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8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0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9A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9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1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7.0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9.1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A0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9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2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 (56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 (48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9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A6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A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4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4.7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6.1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AC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A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5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4.7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3.0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B2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A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stance from anal verge, Median (IQR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A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0 (1.00 – 6.00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0 (2.00 – 6.25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83</w:t>
            </w:r>
          </w:p>
        </w:tc>
      </w:tr>
      <w:tr w:rsidR="00D57FE3" w14:paraId="12C06DB8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B3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stance from anal verge category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3</w:t>
            </w:r>
          </w:p>
        </w:tc>
      </w:tr>
      <w:tr w:rsidR="00D57FE3" w14:paraId="12C06DBE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B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2 (63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(50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B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C4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B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 (37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(50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CA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C5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MVI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6DD0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C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 (26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 (61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C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D6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D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 (74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 (39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DC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D7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ime between radiotherapy and surgery, Median (IQR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 (77 – 99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9 (77 – 118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</w:t>
            </w:r>
          </w:p>
        </w:tc>
      </w:tr>
      <w:tr w:rsidR="00D57FE3" w14:paraId="12C06DE2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D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Baseline histological grade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D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3</w:t>
            </w:r>
          </w:p>
        </w:tc>
      </w:tr>
      <w:tr w:rsidR="00D57FE3" w14:paraId="12C06DE8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E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13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 (14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EE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E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 (87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 (86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E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DF4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E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ancer staging post surgery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6DFA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F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 (34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13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00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DF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0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8.6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 (14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DF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06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0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 (15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48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0C" w14:textId="77777777" w:rsidTr="00B64FD1">
        <w:trPr>
          <w:cantSplit/>
          <w:trHeight w:val="460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0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 (42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 (25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12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0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ancer staging post radiotherapy, n (%)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0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3</w:t>
            </w:r>
          </w:p>
        </w:tc>
      </w:tr>
      <w:tr w:rsidR="00D57FE3" w14:paraId="12C06E18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1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 (46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 (32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1E" w14:textId="77777777" w:rsidTr="00B64FD1">
        <w:trPr>
          <w:cantSplit/>
          <w:trHeight w:val="481"/>
          <w:jc w:val="center"/>
        </w:trPr>
        <w:tc>
          <w:tcPr>
            <w:tcW w:w="4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1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6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9.7)</w:t>
            </w:r>
          </w:p>
        </w:tc>
        <w:tc>
          <w:tcPr>
            <w:tcW w:w="1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 (34)</w:t>
            </w:r>
          </w:p>
        </w:tc>
        <w:tc>
          <w:tcPr>
            <w:tcW w:w="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1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24" w14:textId="77777777" w:rsidTr="00B64FD1">
        <w:trPr>
          <w:cantSplit/>
          <w:trHeight w:val="460"/>
          <w:jc w:val="center"/>
        </w:trPr>
        <w:tc>
          <w:tcPr>
            <w:tcW w:w="476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1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61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2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2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 (44)</w:t>
            </w:r>
          </w:p>
        </w:tc>
        <w:tc>
          <w:tcPr>
            <w:tcW w:w="184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2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 (34)</w:t>
            </w:r>
          </w:p>
        </w:tc>
        <w:tc>
          <w:tcPr>
            <w:tcW w:w="93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2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26" w14:textId="77777777" w:rsidTr="00B64FD1">
        <w:trPr>
          <w:cantSplit/>
          <w:trHeight w:val="460"/>
          <w:jc w:val="center"/>
        </w:trPr>
        <w:tc>
          <w:tcPr>
            <w:tcW w:w="1037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25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</w:tbl>
    <w:p w14:paraId="12C06E27" w14:textId="77777777" w:rsidR="00D57FE3" w:rsidRDefault="002A5352">
      <w:r>
        <w:rPr>
          <w:noProof/>
        </w:rPr>
      </w:r>
      <w:r w:rsidR="002A5352">
        <w:rPr>
          <w:noProof/>
        </w:rPr>
        <w:pict w14:anchorId="12C071E0">
          <v:rect id="_x0000_i1025" alt="" style="width:451.3pt;height:.05pt;mso-width-percent:0;mso-height-percent:0;mso-width-percent:0;mso-height-percent:0" o:hralign="center" o:hrstd="t" o:hr="t"/>
        </w:pict>
      </w:r>
    </w:p>
    <w:p w14:paraId="12C06E28" w14:textId="77777777" w:rsidR="00D57FE3" w:rsidRDefault="00B64FD1">
      <w:pPr>
        <w:pStyle w:val="Heading1"/>
      </w:pPr>
      <w:bookmarkStart w:id="2" w:name="missing-data-pattern"/>
      <w:bookmarkStart w:id="3" w:name="_Toc95668197"/>
      <w:bookmarkEnd w:id="0"/>
      <w:r>
        <w:rPr>
          <w:rStyle w:val="SectionNumber"/>
        </w:rPr>
        <w:t>2</w:t>
      </w:r>
      <w:r>
        <w:tab/>
        <w:t>Missing data pattern</w:t>
      </w:r>
      <w:bookmarkEnd w:id="3"/>
    </w:p>
    <w:p w14:paraId="12C06E29" w14:textId="77777777" w:rsidR="00D57FE3" w:rsidRDefault="00B64FD1">
      <w:pPr>
        <w:pStyle w:val="BlockText"/>
      </w:pPr>
      <w:r>
        <w:t>TRG status, EMVI and cancer stage post radiotherapy are observed to display more than 20% missingness. These co-variates are excluded from subsequent multivar</w:t>
      </w:r>
      <w:r>
        <w:t>iate analysis.</w:t>
      </w:r>
    </w:p>
    <w:p w14:paraId="12C06E2A" w14:textId="77777777" w:rsidR="00D57FE3" w:rsidRDefault="00B64FD1">
      <w:pPr>
        <w:pStyle w:val="FirstParagraph"/>
      </w:pPr>
      <w:r>
        <w:rPr>
          <w:noProof/>
        </w:rPr>
        <w:lastRenderedPageBreak/>
        <w:drawing>
          <wp:inline distT="0" distB="0" distL="0" distR="0" wp14:anchorId="12C071E1" wp14:editId="12C071E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aiwenwang/Documents/OneDrive/rectal_chemo_vs_surveillance/output/rectal_analysis_files/figure-docx/missing%20da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06E2B" w14:textId="77777777" w:rsidR="00D57FE3" w:rsidRDefault="002A5352">
      <w:r>
        <w:rPr>
          <w:noProof/>
        </w:rPr>
      </w:r>
      <w:r w:rsidR="002A5352">
        <w:rPr>
          <w:noProof/>
        </w:rPr>
        <w:pict w14:anchorId="12C071E3">
          <v:rect id="_x0000_i1026" alt="" style="width:451.3pt;height:.05pt;mso-width-percent:0;mso-height-percent:0;mso-width-percent:0;mso-height-percent:0" o:hralign="center" o:hrstd="t" o:hr="t"/>
        </w:pict>
      </w:r>
    </w:p>
    <w:p w14:paraId="12C06E2C" w14:textId="77777777" w:rsidR="00D57FE3" w:rsidRDefault="00B64FD1">
      <w:pPr>
        <w:pStyle w:val="Heading1"/>
      </w:pPr>
      <w:bookmarkStart w:id="4" w:name="survival-analysis"/>
      <w:bookmarkStart w:id="5" w:name="_Toc95668198"/>
      <w:bookmarkEnd w:id="2"/>
      <w:r>
        <w:rPr>
          <w:rStyle w:val="SectionNumber"/>
        </w:rPr>
        <w:t>3</w:t>
      </w:r>
      <w:r>
        <w:tab/>
        <w:t>Survival analysis</w:t>
      </w:r>
      <w:bookmarkEnd w:id="5"/>
    </w:p>
    <w:p w14:paraId="12C06E2D" w14:textId="77777777" w:rsidR="00D57FE3" w:rsidRDefault="00B64FD1">
      <w:pPr>
        <w:pStyle w:val="Heading2"/>
      </w:pPr>
      <w:bookmarkStart w:id="6" w:name="X8eb7ae956b57185b66bfdcb27d36236d5f3353c"/>
      <w:bookmarkStart w:id="7" w:name="_Toc95668199"/>
      <w:r>
        <w:rPr>
          <w:rStyle w:val="SectionNumber"/>
        </w:rPr>
        <w:t>3.1</w:t>
      </w:r>
      <w:r>
        <w:tab/>
        <w:t>KM curve and log-rank test for adjuvant chemo vs surveillance</w:t>
      </w:r>
      <w:bookmarkEnd w:id="7"/>
    </w:p>
    <w:p w14:paraId="12C06E2E" w14:textId="77777777" w:rsidR="00D57FE3" w:rsidRDefault="00B64FD1">
      <w:pPr>
        <w:pStyle w:val="Heading3"/>
      </w:pPr>
      <w:bookmarkStart w:id="8" w:name="overall-survival"/>
      <w:bookmarkStart w:id="9" w:name="_Toc95668200"/>
      <w:r>
        <w:rPr>
          <w:rStyle w:val="SectionNumber"/>
        </w:rPr>
        <w:t>3.1.1</w:t>
      </w:r>
      <w:r>
        <w:tab/>
        <w:t>Overall survival</w:t>
      </w:r>
      <w:bookmarkEnd w:id="9"/>
    </w:p>
    <w:p w14:paraId="12C06E2F" w14:textId="77777777" w:rsidR="00D57FE3" w:rsidRDefault="00B64FD1">
      <w:pPr>
        <w:pStyle w:val="BlockText"/>
      </w:pPr>
      <w:r>
        <w:t>Using log-rank test based on the KM curves of two groups. No significant difference in overall survival was detected between the (p=0.84)</w:t>
      </w:r>
    </w:p>
    <w:p w14:paraId="12C06E30" w14:textId="77777777" w:rsidR="00D57FE3" w:rsidRDefault="00B64FD1">
      <w:pPr>
        <w:pStyle w:val="FirstParagraph"/>
      </w:pPr>
      <w:r>
        <w:rPr>
          <w:noProof/>
        </w:rPr>
        <w:lastRenderedPageBreak/>
        <w:drawing>
          <wp:inline distT="0" distB="0" distL="0" distR="0" wp14:anchorId="12C071E4" wp14:editId="12C071E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aiwenwang/Documents/OneDrive/rectal_chemo_vs_surveillance/output/rectal_analysis_files/figure-docx/KM%20curve%20o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06E31" w14:textId="77777777" w:rsidR="00D57FE3" w:rsidRDefault="00B64FD1">
      <w:pPr>
        <w:pStyle w:val="Heading3"/>
      </w:pPr>
      <w:bookmarkStart w:id="10" w:name="recurrence-free-survival"/>
      <w:bookmarkStart w:id="11" w:name="_Toc95668201"/>
      <w:bookmarkEnd w:id="8"/>
      <w:r>
        <w:rPr>
          <w:rStyle w:val="SectionNumber"/>
        </w:rPr>
        <w:t>3.1.2</w:t>
      </w:r>
      <w:r>
        <w:tab/>
        <w:t>Recurrence-free survival</w:t>
      </w:r>
      <w:bookmarkEnd w:id="11"/>
    </w:p>
    <w:p w14:paraId="12C06E32" w14:textId="77777777" w:rsidR="00D57FE3" w:rsidRDefault="00B64FD1">
      <w:pPr>
        <w:pStyle w:val="BlockText"/>
      </w:pPr>
      <w:r>
        <w:t>Using log-rank test based on the KM curves of two groups, there is a significantly be</w:t>
      </w:r>
      <w:r>
        <w:t>tter recurrence free survival in the surveillance group compared to the neoadjuvant chemotherapy group (p=0.037)</w:t>
      </w:r>
    </w:p>
    <w:p w14:paraId="12C06E33" w14:textId="77777777" w:rsidR="00D57FE3" w:rsidRDefault="00B64FD1">
      <w:pPr>
        <w:pStyle w:val="FirstParagraph"/>
      </w:pPr>
      <w:r>
        <w:rPr>
          <w:noProof/>
        </w:rPr>
        <w:lastRenderedPageBreak/>
        <w:drawing>
          <wp:inline distT="0" distB="0" distL="0" distR="0" wp14:anchorId="12C071E6" wp14:editId="12C071E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aiwenwang/Documents/OneDrive/rectal_chemo_vs_surveillance/output/rectal_analysis_files/figure-docx/KM%20curve%20rf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06E34" w14:textId="77777777" w:rsidR="00D57FE3" w:rsidRDefault="00B64FD1">
      <w:pPr>
        <w:pStyle w:val="Heading2"/>
      </w:pPr>
      <w:bookmarkStart w:id="12" w:name="Xefaf2f066d6de81ddcb5f27731be3a9200c2f8e"/>
      <w:bookmarkStart w:id="13" w:name="_Toc95668202"/>
      <w:bookmarkEnd w:id="10"/>
      <w:bookmarkEnd w:id="6"/>
      <w:r>
        <w:rPr>
          <w:rStyle w:val="SectionNumber"/>
        </w:rPr>
        <w:t>3.2</w:t>
      </w:r>
      <w:r>
        <w:tab/>
        <w:t>KM curve and log-rank test for distance from anal verge</w:t>
      </w:r>
      <w:bookmarkEnd w:id="13"/>
    </w:p>
    <w:p w14:paraId="12C06E35" w14:textId="77777777" w:rsidR="00D57FE3" w:rsidRDefault="00B64FD1">
      <w:pPr>
        <w:pStyle w:val="Heading3"/>
      </w:pPr>
      <w:bookmarkStart w:id="14" w:name="overall-survival-1"/>
      <w:bookmarkStart w:id="15" w:name="_Toc95668203"/>
      <w:r>
        <w:rPr>
          <w:rStyle w:val="SectionNumber"/>
        </w:rPr>
        <w:t>3.2.1</w:t>
      </w:r>
      <w:r>
        <w:tab/>
        <w:t>Overall survival</w:t>
      </w:r>
      <w:bookmarkEnd w:id="15"/>
    </w:p>
    <w:p w14:paraId="12C06E36" w14:textId="77777777" w:rsidR="00D57FE3" w:rsidRDefault="00B64FD1">
      <w:pPr>
        <w:pStyle w:val="BlockText"/>
      </w:pPr>
      <w:r>
        <w:t xml:space="preserve">Using log-rank test based on the KM curves of two groups. </w:t>
      </w:r>
      <w:r>
        <w:t>No significant difference in overall survival was detected between patients with a different distance from anal verge (p=0.92)</w:t>
      </w:r>
    </w:p>
    <w:p w14:paraId="12C06E37" w14:textId="77777777" w:rsidR="00D57FE3" w:rsidRDefault="00B64FD1">
      <w:pPr>
        <w:pStyle w:val="FirstParagraph"/>
      </w:pPr>
      <w:r>
        <w:rPr>
          <w:noProof/>
        </w:rPr>
        <w:lastRenderedPageBreak/>
        <w:drawing>
          <wp:inline distT="0" distB="0" distL="0" distR="0" wp14:anchorId="12C071E8" wp14:editId="12C071E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aiwenwang/Documents/OneDrive/rectal_chemo_vs_surveillance/output/rectal_analysis_files/figure-docx/KM%20curve%20anal%20verge%20category%20o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06E38" w14:textId="77777777" w:rsidR="00D57FE3" w:rsidRDefault="00B64FD1">
      <w:pPr>
        <w:pStyle w:val="Heading3"/>
      </w:pPr>
      <w:bookmarkStart w:id="16" w:name="recurrence-free-survival-1"/>
      <w:bookmarkStart w:id="17" w:name="_Toc95668204"/>
      <w:bookmarkEnd w:id="14"/>
      <w:r>
        <w:rPr>
          <w:rStyle w:val="SectionNumber"/>
        </w:rPr>
        <w:t>3.2.2</w:t>
      </w:r>
      <w:r>
        <w:tab/>
        <w:t>Recurrence-free survival</w:t>
      </w:r>
      <w:bookmarkEnd w:id="17"/>
    </w:p>
    <w:p w14:paraId="12C06E39" w14:textId="77777777" w:rsidR="00D57FE3" w:rsidRDefault="00B64FD1">
      <w:pPr>
        <w:pStyle w:val="BlockText"/>
      </w:pPr>
      <w:r>
        <w:t>Using log-rank test based on the KM curves of two groups,no significant difference in RFS was fo</w:t>
      </w:r>
      <w:r>
        <w:t>und between patients with a different distance from anal verge (p=0.96)</w:t>
      </w:r>
    </w:p>
    <w:p w14:paraId="12C06E3A" w14:textId="77777777" w:rsidR="00D57FE3" w:rsidRDefault="00B64FD1">
      <w:pPr>
        <w:pStyle w:val="FirstParagraph"/>
      </w:pPr>
      <w:r>
        <w:rPr>
          <w:noProof/>
        </w:rPr>
        <w:lastRenderedPageBreak/>
        <w:drawing>
          <wp:inline distT="0" distB="0" distL="0" distR="0" wp14:anchorId="12C071EA" wp14:editId="12C071E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aiwenwang/Documents/OneDrive/rectal_chemo_vs_surveillance/output/rectal_analysis_files/figure-docx/KM%20curve%20anal%20verge%20category%20rf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06E3B" w14:textId="77777777" w:rsidR="00D57FE3" w:rsidRDefault="00B64FD1">
      <w:pPr>
        <w:pStyle w:val="Heading2"/>
      </w:pPr>
      <w:bookmarkStart w:id="18" w:name="univariate-cox-regression"/>
      <w:bookmarkStart w:id="19" w:name="_Toc95668205"/>
      <w:bookmarkEnd w:id="16"/>
      <w:bookmarkEnd w:id="12"/>
      <w:r>
        <w:rPr>
          <w:rStyle w:val="SectionNumber"/>
        </w:rPr>
        <w:t>3.3</w:t>
      </w:r>
      <w:r>
        <w:tab/>
        <w:t>Univariate cox regression</w:t>
      </w:r>
      <w:bookmarkEnd w:id="19"/>
    </w:p>
    <w:p w14:paraId="12C06E3C" w14:textId="77777777" w:rsidR="00D57FE3" w:rsidRDefault="00B64FD1">
      <w:pPr>
        <w:pStyle w:val="BlockText"/>
      </w:pPr>
      <w:r>
        <w:t>Univariate cox regression was conducted to assess each included variable’s influence on the respective survival outcome.</w:t>
      </w:r>
    </w:p>
    <w:p w14:paraId="12C06E3D" w14:textId="77777777" w:rsidR="00D57FE3" w:rsidRDefault="00B64FD1">
      <w:pPr>
        <w:pStyle w:val="Heading3"/>
      </w:pPr>
      <w:bookmarkStart w:id="20" w:name="overall-survival-2"/>
      <w:bookmarkStart w:id="21" w:name="_Toc95668206"/>
      <w:r>
        <w:rPr>
          <w:rStyle w:val="SectionNumber"/>
        </w:rPr>
        <w:t>3.3.1</w:t>
      </w:r>
      <w:r>
        <w:tab/>
        <w:t>Overall survival</w:t>
      </w:r>
      <w:bookmarkEnd w:id="21"/>
    </w:p>
    <w:p w14:paraId="12C06E3E" w14:textId="77777777" w:rsidR="00D57FE3" w:rsidRDefault="00B64FD1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coxph.fit(X, Y, istrat, offset, init, control, weights = weights, :</w:t>
      </w:r>
      <w:r>
        <w:br/>
      </w:r>
      <w:r>
        <w:rPr>
          <w:rStyle w:val="VerbatimChar"/>
        </w:rPr>
        <w:t>## Loglik converged before variable 1 ; coefficient may be infinite.</w:t>
      </w:r>
    </w:p>
    <w:p w14:paraId="12C06E3F" w14:textId="77777777" w:rsidR="00D57FE3" w:rsidRDefault="00B64FD1">
      <w:pPr>
        <w:pStyle w:val="SourceCode"/>
      </w:pPr>
      <w:r>
        <w:rPr>
          <w:rStyle w:val="VerbatimChar"/>
        </w:rPr>
        <w:t>## Warning in coxph.fit(X, Y, istrat, offset, init, control, weights = weights, :</w:t>
      </w:r>
      <w:r>
        <w:br/>
      </w:r>
      <w:r>
        <w:rPr>
          <w:rStyle w:val="VerbatimChar"/>
        </w:rPr>
        <w:t>## Loglik converged before variable 4,5 ; coefficient may be infinite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99"/>
        <w:gridCol w:w="778"/>
        <w:gridCol w:w="2209"/>
        <w:gridCol w:w="1132"/>
      </w:tblGrid>
      <w:tr w:rsidR="00D57FE3" w14:paraId="12C06E44" w14:textId="77777777" w:rsidTr="00D57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0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1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2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(95% CI)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3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D57FE3" w14:paraId="12C06E4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45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at diagnosi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0.96 to 1.0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0</w:t>
            </w:r>
          </w:p>
        </w:tc>
      </w:tr>
      <w:tr w:rsidR="00D57FE3" w14:paraId="12C06E4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4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4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5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4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5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5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6E5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59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R statu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6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5E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5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6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6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99 (3.01 to 16.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6E6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68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 statu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7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6D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6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7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72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7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7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9 (0.15 to 12.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7</w:t>
            </w:r>
          </w:p>
        </w:tc>
      </w:tr>
      <w:tr w:rsidR="00D57FE3" w14:paraId="12C06E8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7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6 (0.21 to 2.8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7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9</w:t>
            </w:r>
          </w:p>
        </w:tc>
      </w:tr>
      <w:tr w:rsidR="00D57FE3" w14:paraId="12C06E8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8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6E8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8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6E8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8B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4 (0.89 to 1.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8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3</w:t>
            </w:r>
          </w:p>
        </w:tc>
      </w:tr>
      <w:tr w:rsidR="00D57FE3" w14:paraId="12C06E9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90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 catego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9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9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9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9A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5 (0.40 to 2.2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9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</w:t>
            </w:r>
          </w:p>
        </w:tc>
      </w:tr>
      <w:tr w:rsidR="00D57FE3" w14:paraId="12C06EA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9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MVI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A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A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A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A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8 (0.47 to 3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2</w:t>
            </w:r>
          </w:p>
        </w:tc>
      </w:tr>
      <w:tr w:rsidR="00D57FE3" w14:paraId="12C06EB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A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manage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A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B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B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chem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B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B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 (0.40 to 2.0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4</w:t>
            </w:r>
          </w:p>
        </w:tc>
      </w:tr>
      <w:tr w:rsidR="00D57FE3" w14:paraId="12C06EC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B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ime between radiotherapy and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B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1.00 to 1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6</w:t>
            </w:r>
          </w:p>
        </w:tc>
      </w:tr>
      <w:tr w:rsidR="00D57FE3" w14:paraId="12C06EC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C2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seline histological grad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C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C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D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C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 (0.16 to 0.9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C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43</w:t>
            </w:r>
          </w:p>
        </w:tc>
      </w:tr>
      <w:tr w:rsidR="00D57FE3" w14:paraId="12C06ED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D1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D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D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D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D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tage_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1 (0.11 to 2.3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D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8</w:t>
            </w:r>
          </w:p>
        </w:tc>
      </w:tr>
      <w:tr w:rsidR="00D57FE3" w14:paraId="12C06EE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E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 (0.04 to 0.8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34</w:t>
            </w:r>
          </w:p>
        </w:tc>
      </w:tr>
      <w:tr w:rsidR="00D57FE3" w14:paraId="12C06EE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E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 (0.38 to 2.1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1</w:t>
            </w:r>
          </w:p>
        </w:tc>
      </w:tr>
      <w:tr w:rsidR="00D57FE3" w14:paraId="12C06EE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E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radiotherap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E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F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E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EF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F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7 (0.40 to 4.7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1</w:t>
            </w:r>
          </w:p>
        </w:tc>
      </w:tr>
      <w:tr w:rsidR="00D57FE3" w14:paraId="12C06EFD" w14:textId="77777777" w:rsidTr="00D57FE3">
        <w:trPr>
          <w:cantSplit/>
          <w:jc w:val="center"/>
        </w:trPr>
        <w:tc>
          <w:tcPr>
            <w:tcW w:w="429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EF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8 (0.46 to 3.52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4</w:t>
            </w:r>
          </w:p>
        </w:tc>
      </w:tr>
      <w:tr w:rsidR="00D57FE3" w14:paraId="12C06EFF" w14:textId="77777777" w:rsidTr="00D57FE3">
        <w:trPr>
          <w:cantSplit/>
          <w:jc w:val="center"/>
        </w:trPr>
        <w:tc>
          <w:tcPr>
            <w:tcW w:w="841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EF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2C06F00" w14:textId="77777777" w:rsidR="00D57FE3" w:rsidRDefault="00B64FD1">
      <w:pPr>
        <w:pStyle w:val="Heading3"/>
      </w:pPr>
      <w:bookmarkStart w:id="22" w:name="recurrence-free-survival-2"/>
      <w:bookmarkStart w:id="23" w:name="_Toc95668207"/>
      <w:bookmarkEnd w:id="20"/>
      <w:r>
        <w:rPr>
          <w:rStyle w:val="SectionNumber"/>
        </w:rPr>
        <w:t>3.3.2</w:t>
      </w:r>
      <w:r>
        <w:tab/>
        <w:t>Recurrence free survival</w:t>
      </w:r>
      <w:bookmarkEnd w:id="23"/>
    </w:p>
    <w:p w14:paraId="12C06F01" w14:textId="77777777" w:rsidR="00D57FE3" w:rsidRDefault="00B64FD1">
      <w:pPr>
        <w:pStyle w:val="SourceCode"/>
      </w:pPr>
      <w:r>
        <w:rPr>
          <w:rStyle w:val="VerbatimChar"/>
        </w:rPr>
        <w:t>## Warning in coxph.fit(X, Y, istrat, offset, init, control, weights = weights, :</w:t>
      </w:r>
      <w:r>
        <w:br/>
      </w:r>
      <w:r>
        <w:rPr>
          <w:rStyle w:val="VerbatimChar"/>
        </w:rPr>
        <w:t>## Loglik converged before variable 4,5 ; coefficient may be infinite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99"/>
        <w:gridCol w:w="778"/>
        <w:gridCol w:w="2209"/>
        <w:gridCol w:w="1132"/>
      </w:tblGrid>
      <w:tr w:rsidR="00D57FE3" w14:paraId="12C06F06" w14:textId="77777777" w:rsidTr="00D57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2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3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4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(95% CI)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5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D57FE3" w14:paraId="12C06F0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07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at diagnosi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8 (0.95 to 1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</w:t>
            </w:r>
          </w:p>
        </w:tc>
      </w:tr>
      <w:tr w:rsidR="00D57FE3" w14:paraId="12C06F1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0C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0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1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1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1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1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 (0.06 to 1.0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0</w:t>
            </w:r>
          </w:p>
        </w:tc>
      </w:tr>
      <w:tr w:rsidR="00D57FE3" w14:paraId="12C06F1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1B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 statu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9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1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2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2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2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2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8 (3.23 to 15.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6F2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2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 statu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2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3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2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3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3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3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3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01 (1.01 to 24.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49</w:t>
            </w:r>
          </w:p>
        </w:tc>
      </w:tr>
      <w:tr w:rsidR="00D57FE3" w14:paraId="12C06F4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3E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3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8 (0.36 to 5.3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4</w:t>
            </w:r>
          </w:p>
        </w:tc>
      </w:tr>
      <w:tr w:rsidR="00D57FE3" w14:paraId="12C06F4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4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6F4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4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G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6F5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4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Distance from anal verg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4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8 (0.94 to 1.2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7</w:t>
            </w:r>
          </w:p>
        </w:tc>
      </w:tr>
      <w:tr w:rsidR="00D57FE3" w14:paraId="12C06F5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52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 catego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5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5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6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5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2 (0.46 to 2.2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5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7</w:t>
            </w:r>
          </w:p>
        </w:tc>
      </w:tr>
      <w:tr w:rsidR="00D57FE3" w14:paraId="12C06F6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61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MVI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6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6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6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6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5 (0.64 to 4.3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6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</w:tr>
      <w:tr w:rsidR="00D57FE3" w14:paraId="12C06F7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70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manage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7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7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chem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7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7A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 (0.20 to 0.9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7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43</w:t>
            </w:r>
          </w:p>
        </w:tc>
      </w:tr>
      <w:tr w:rsidR="00D57FE3" w14:paraId="12C06F8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7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ime between radiotherapy and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1.00 to 1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</w:t>
            </w:r>
          </w:p>
        </w:tc>
      </w:tr>
      <w:tr w:rsidR="00D57FE3" w14:paraId="12C06F8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84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seline histological grad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7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8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8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9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8E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8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8 (0.24 to 1.4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</w:t>
            </w:r>
          </w:p>
        </w:tc>
      </w:tr>
      <w:tr w:rsidR="00D57FE3" w14:paraId="12C06F9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93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9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9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A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9D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9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 (0.03 to 1.6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4</w:t>
            </w:r>
          </w:p>
        </w:tc>
      </w:tr>
      <w:tr w:rsidR="00D57FE3" w14:paraId="12C06FA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A2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9 (0.22 to 1.5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9</w:t>
            </w:r>
          </w:p>
        </w:tc>
      </w:tr>
      <w:tr w:rsidR="00D57FE3" w14:paraId="12C06FA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A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9 (0.48 to 2.4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3</w:t>
            </w:r>
          </w:p>
        </w:tc>
      </w:tr>
      <w:tr w:rsidR="00D57FE3" w14:paraId="12C06FB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AC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radiotherap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A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B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B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B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B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6 (0.30 to 2.4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8</w:t>
            </w:r>
          </w:p>
        </w:tc>
      </w:tr>
      <w:tr w:rsidR="00D57FE3" w14:paraId="12C06FBF" w14:textId="77777777" w:rsidTr="00D57FE3">
        <w:trPr>
          <w:cantSplit/>
          <w:jc w:val="center"/>
        </w:trPr>
        <w:tc>
          <w:tcPr>
            <w:tcW w:w="429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B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9 (0.28 to 1.69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B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</w:t>
            </w:r>
          </w:p>
        </w:tc>
      </w:tr>
      <w:tr w:rsidR="00D57FE3" w14:paraId="12C06FC1" w14:textId="77777777" w:rsidTr="00D57FE3">
        <w:trPr>
          <w:cantSplit/>
          <w:jc w:val="center"/>
        </w:trPr>
        <w:tc>
          <w:tcPr>
            <w:tcW w:w="841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0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2C06FC2" w14:textId="77777777" w:rsidR="00D57FE3" w:rsidRDefault="00B64FD1">
      <w:pPr>
        <w:pStyle w:val="Heading2"/>
      </w:pPr>
      <w:bookmarkStart w:id="24" w:name="multivariable-cox-regression"/>
      <w:bookmarkStart w:id="25" w:name="_Toc95668208"/>
      <w:bookmarkEnd w:id="22"/>
      <w:bookmarkEnd w:id="18"/>
      <w:r>
        <w:rPr>
          <w:rStyle w:val="SectionNumber"/>
        </w:rPr>
        <w:lastRenderedPageBreak/>
        <w:t>3.4</w:t>
      </w:r>
      <w:r>
        <w:tab/>
        <w:t>multivariable cox regression</w:t>
      </w:r>
      <w:bookmarkEnd w:id="25"/>
    </w:p>
    <w:p w14:paraId="12C06FC3" w14:textId="77777777" w:rsidR="00D57FE3" w:rsidRDefault="00B64FD1">
      <w:pPr>
        <w:pStyle w:val="BlockText"/>
      </w:pPr>
      <w:r>
        <w:t>Next we aimed to compare the OS and RFS between adjuvant chemo and surveillance group using multivariable logistical regression accounting for known clinical prognostic factors including age, R status, distance from anal verge, baseline histological grade,</w:t>
      </w:r>
      <w:r>
        <w:t xml:space="preserve"> cancer staging post surgery and time interval between radiotherapy and surgery. Note data was pre-processed such that within each categorical variables, groups with very small number of samples (&lt;2) were removed. The same set of pre-processed data was use</w:t>
      </w:r>
      <w:r>
        <w:t>d throughout the entire data analysis to ensure consistency.</w:t>
      </w:r>
    </w:p>
    <w:p w14:paraId="12C06FC4" w14:textId="77777777" w:rsidR="00D57FE3" w:rsidRDefault="00B64FD1">
      <w:pPr>
        <w:pStyle w:val="Heading3"/>
      </w:pPr>
      <w:bookmarkStart w:id="26" w:name="overall-survival-3"/>
      <w:bookmarkStart w:id="27" w:name="_Toc95668209"/>
      <w:r>
        <w:rPr>
          <w:rStyle w:val="SectionNumber"/>
        </w:rPr>
        <w:t>3.4.1</w:t>
      </w:r>
      <w:r>
        <w:tab/>
        <w:t>Overall survival</w:t>
      </w:r>
      <w:bookmarkEnd w:id="27"/>
    </w:p>
    <w:p w14:paraId="12C06FC5" w14:textId="77777777" w:rsidR="00D57FE3" w:rsidRDefault="00B64FD1">
      <w:pPr>
        <w:pStyle w:val="BlockText"/>
      </w:pPr>
      <w:r>
        <w:t>No significant difference was found in overall survival between surveillance and adjuvant chemotherapy. Only R1 status was significantly associated with worse overall survi</w:t>
      </w:r>
      <w:r>
        <w:t>val compared to R0.</w:t>
      </w:r>
    </w:p>
    <w:p w14:paraId="12C06FC6" w14:textId="77777777" w:rsidR="00D57FE3" w:rsidRDefault="00B64FD1">
      <w:pPr>
        <w:pStyle w:val="SourceCode"/>
      </w:pPr>
      <w:r>
        <w:rPr>
          <w:rStyle w:val="VerbatimChar"/>
        </w:rPr>
        <w:t>## Warning in coxph.fit(X, Y, istrat, offset, init, control, weights = weights, :</w:t>
      </w:r>
      <w:r>
        <w:br/>
      </w:r>
      <w:r>
        <w:rPr>
          <w:rStyle w:val="VerbatimChar"/>
        </w:rPr>
        <w:t>## Loglik converged before variable 2 ; coefficient may be infinite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99"/>
        <w:gridCol w:w="778"/>
        <w:gridCol w:w="2209"/>
        <w:gridCol w:w="1132"/>
      </w:tblGrid>
      <w:tr w:rsidR="00D57FE3" w14:paraId="12C06FCB" w14:textId="77777777" w:rsidTr="00D57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7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8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9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(95% CI)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A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D57FE3" w14:paraId="12C06FD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CC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at diagnosi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9 (0.93 to 1.0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C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8</w:t>
            </w:r>
          </w:p>
        </w:tc>
      </w:tr>
      <w:tr w:rsidR="00D57FE3" w14:paraId="12C06FD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D1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D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D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D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D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D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6FE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E0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 statu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E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E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E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EA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4 (1.60 to 25.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E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9</w:t>
            </w:r>
          </w:p>
        </w:tc>
      </w:tr>
      <w:tr w:rsidR="00D57FE3" w14:paraId="12C06FF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E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3 (0.79 to 1.9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</w:t>
            </w:r>
          </w:p>
        </w:tc>
      </w:tr>
      <w:tr w:rsidR="00D57FE3" w14:paraId="12C06FF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F4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 catego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6FF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F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0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FFE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6FF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 (0.03 to 4.2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1</w:t>
            </w:r>
          </w:p>
        </w:tc>
      </w:tr>
      <w:tr w:rsidR="00D57FE3" w14:paraId="12C0700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03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manage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0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0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chem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1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0D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0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1 (0.38 to 4.5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7</w:t>
            </w:r>
          </w:p>
        </w:tc>
      </w:tr>
      <w:tr w:rsidR="00D57FE3" w14:paraId="12C0701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12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ime between radiotherapy and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0.99 to 1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5</w:t>
            </w:r>
          </w:p>
        </w:tc>
      </w:tr>
      <w:tr w:rsidR="00D57FE3" w14:paraId="12C0701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17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Baseline histological grad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2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1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1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2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2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7 (0.31 to 4.4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1</w:t>
            </w:r>
          </w:p>
        </w:tc>
      </w:tr>
      <w:tr w:rsidR="00D57FE3" w14:paraId="12C0702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26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2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2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2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3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3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9 (0.18 to 9.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0</w:t>
            </w:r>
          </w:p>
        </w:tc>
      </w:tr>
      <w:tr w:rsidR="00D57FE3" w14:paraId="12C0703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3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 (0.03 to 3.2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</w:t>
            </w:r>
          </w:p>
        </w:tc>
      </w:tr>
      <w:tr w:rsidR="00D57FE3" w14:paraId="12C0703E" w14:textId="77777777" w:rsidTr="00D57FE3">
        <w:trPr>
          <w:cantSplit/>
          <w:jc w:val="center"/>
        </w:trPr>
        <w:tc>
          <w:tcPr>
            <w:tcW w:w="429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3A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5 (0.30 to 4.43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4</w:t>
            </w:r>
          </w:p>
        </w:tc>
      </w:tr>
      <w:tr w:rsidR="00D57FE3" w14:paraId="12C07040" w14:textId="77777777" w:rsidTr="00D57FE3">
        <w:trPr>
          <w:cantSplit/>
          <w:jc w:val="center"/>
        </w:trPr>
        <w:tc>
          <w:tcPr>
            <w:tcW w:w="841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3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2C07041" w14:textId="77777777" w:rsidR="00D57FE3" w:rsidRDefault="00B64FD1">
      <w:pPr>
        <w:pStyle w:val="Heading3"/>
      </w:pPr>
      <w:bookmarkStart w:id="28" w:name="recurrence-free-survival-3"/>
      <w:bookmarkStart w:id="29" w:name="_Toc95668210"/>
      <w:bookmarkEnd w:id="26"/>
      <w:r>
        <w:rPr>
          <w:rStyle w:val="SectionNumber"/>
        </w:rPr>
        <w:t>3.4.2</w:t>
      </w:r>
      <w:r>
        <w:tab/>
        <w:t>Recurrence free survival</w:t>
      </w:r>
      <w:bookmarkEnd w:id="29"/>
    </w:p>
    <w:p w14:paraId="12C07042" w14:textId="77777777" w:rsidR="00D57FE3" w:rsidRDefault="00B64FD1">
      <w:pPr>
        <w:pStyle w:val="BlockText"/>
      </w:pPr>
      <w:r>
        <w:t xml:space="preserve">Patient undergoing surveillance was found to have a significantly lowered risk in recurrence free survival when compared to patient undergoing adjuvant chemotherapy. R1 status was </w:t>
      </w:r>
      <w:r>
        <w:t>again significantly associated with worse overall survival compared to R0. Distance from anal verge was also found to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99"/>
        <w:gridCol w:w="778"/>
        <w:gridCol w:w="2209"/>
        <w:gridCol w:w="1132"/>
      </w:tblGrid>
      <w:tr w:rsidR="00D57FE3" w14:paraId="12C07047" w14:textId="77777777" w:rsidTr="00D57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3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4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5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(95% CI)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6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D57FE3" w14:paraId="12C0704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48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at diagnosi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2 (0.97 to 1.0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3</w:t>
            </w:r>
          </w:p>
        </w:tc>
      </w:tr>
      <w:tr w:rsidR="00D57FE3" w14:paraId="12C0705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4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4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5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52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5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5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 (0.04 to 2.9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4</w:t>
            </w:r>
          </w:p>
        </w:tc>
      </w:tr>
      <w:tr w:rsidR="00D57FE3" w14:paraId="12C0706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5C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 statu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5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6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6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6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6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3 (1.06 to 16.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41</w:t>
            </w:r>
          </w:p>
        </w:tc>
      </w:tr>
      <w:tr w:rsidR="00D57FE3" w14:paraId="12C0706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6B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09 (1.35 to 3.2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6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707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70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 catego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7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7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7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7A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1 (0.00 to 0.1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7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D57FE3" w14:paraId="12C0708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7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managem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8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8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adjuvant_chemo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8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8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6 (0.04 to 0.74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19</w:t>
            </w:r>
          </w:p>
        </w:tc>
      </w:tr>
      <w:tr w:rsidR="00D57FE3" w14:paraId="12C0709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8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ime between radiotherapy and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8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0.99 to 1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1</w:t>
            </w:r>
          </w:p>
        </w:tc>
      </w:tr>
      <w:tr w:rsidR="00D57FE3" w14:paraId="12C0709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93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seline histological grad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9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9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B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A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9D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9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4 (0.08 to 1.4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5</w:t>
            </w:r>
          </w:p>
        </w:tc>
      </w:tr>
      <w:tr w:rsidR="00D57FE3" w14:paraId="12C070A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A2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surge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A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A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B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A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4 (0.07 to 8.2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A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1</w:t>
            </w:r>
          </w:p>
        </w:tc>
      </w:tr>
      <w:tr w:rsidR="00D57FE3" w14:paraId="12C070B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B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3 (0.24 to 7.5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4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4</w:t>
            </w:r>
          </w:p>
        </w:tc>
      </w:tr>
      <w:tr w:rsidR="00D57FE3" w14:paraId="12C070BA" w14:textId="77777777" w:rsidTr="00D57FE3">
        <w:trPr>
          <w:cantSplit/>
          <w:jc w:val="center"/>
        </w:trPr>
        <w:tc>
          <w:tcPr>
            <w:tcW w:w="429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B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0 (0.48 to 6.10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1</w:t>
            </w:r>
          </w:p>
        </w:tc>
      </w:tr>
      <w:tr w:rsidR="00D57FE3" w14:paraId="12C070BC" w14:textId="77777777" w:rsidTr="00D57FE3">
        <w:trPr>
          <w:cantSplit/>
          <w:jc w:val="center"/>
        </w:trPr>
        <w:tc>
          <w:tcPr>
            <w:tcW w:w="8418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BB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2C070BD" w14:textId="77777777" w:rsidR="00D57FE3" w:rsidRDefault="00B64FD1">
      <w:pPr>
        <w:pStyle w:val="Heading2"/>
      </w:pPr>
      <w:bookmarkStart w:id="30" w:name="Xe10be5c8c635e71b939091f49496f5046da894a"/>
      <w:bookmarkStart w:id="31" w:name="_Toc95668211"/>
      <w:bookmarkEnd w:id="28"/>
      <w:bookmarkEnd w:id="24"/>
      <w:r>
        <w:rPr>
          <w:rStyle w:val="SectionNumber"/>
        </w:rPr>
        <w:t>3.5</w:t>
      </w:r>
      <w:r>
        <w:tab/>
      </w:r>
      <w:r>
        <w:t>Multivariable analysis v2 (with staging ypRT)</w:t>
      </w:r>
      <w:bookmarkEnd w:id="31"/>
    </w:p>
    <w:p w14:paraId="12C070BE" w14:textId="77777777" w:rsidR="00D57FE3" w:rsidRDefault="00B64FD1">
      <w:pPr>
        <w:pStyle w:val="BlockText"/>
      </w:pPr>
      <w:r>
        <w:t>This is the same multivariable analysis repeated to include staging post radiotherapy as it might be an important prognostic factor.</w:t>
      </w:r>
    </w:p>
    <w:p w14:paraId="12C070BF" w14:textId="77777777" w:rsidR="00D57FE3" w:rsidRDefault="00B64FD1">
      <w:pPr>
        <w:pStyle w:val="Heading3"/>
      </w:pPr>
      <w:bookmarkStart w:id="32" w:name="overall-survival-4"/>
      <w:bookmarkStart w:id="33" w:name="_Toc95668212"/>
      <w:r>
        <w:rPr>
          <w:rStyle w:val="SectionNumber"/>
        </w:rPr>
        <w:t>3.5.1</w:t>
      </w:r>
      <w:r>
        <w:tab/>
        <w:t>Overall survival</w:t>
      </w:r>
      <w:bookmarkEnd w:id="33"/>
    </w:p>
    <w:p w14:paraId="12C070C0" w14:textId="77777777" w:rsidR="00D57FE3" w:rsidRDefault="00B64FD1">
      <w:pPr>
        <w:pStyle w:val="BlockText"/>
      </w:pPr>
      <w:r>
        <w:t>Again, no significant difference was found in overall survival between surveillance and adjuvant chemotherapy group. Only R1 status was significantly associated with worse overall survival compared to R0.</w:t>
      </w:r>
    </w:p>
    <w:p w14:paraId="12C070C1" w14:textId="77777777" w:rsidR="00D57FE3" w:rsidRDefault="00B64FD1">
      <w:pPr>
        <w:pStyle w:val="SourceCode"/>
      </w:pPr>
      <w:r>
        <w:rPr>
          <w:rStyle w:val="VerbatimChar"/>
        </w:rPr>
        <w:t>## Warning in coxph.fit(X, Y, istrat, offset, init,</w:t>
      </w:r>
      <w:r>
        <w:rPr>
          <w:rStyle w:val="VerbatimChar"/>
        </w:rPr>
        <w:t xml:space="preserve"> control, weights = weights, :</w:t>
      </w:r>
      <w:r>
        <w:br/>
      </w:r>
      <w:r>
        <w:rPr>
          <w:rStyle w:val="VerbatimChar"/>
        </w:rPr>
        <w:t>## Loglik converged before variable 2 ; coefficient may be infinite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99"/>
        <w:gridCol w:w="655"/>
        <w:gridCol w:w="2209"/>
        <w:gridCol w:w="1132"/>
      </w:tblGrid>
      <w:tr w:rsidR="00D57FE3" w14:paraId="12C070C6" w14:textId="77777777" w:rsidTr="00D57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2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65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3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4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(95% CI)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5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D57FE3" w14:paraId="12C070C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C7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at diagnosis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9 (0.93 to 1.0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0</w:t>
            </w:r>
          </w:p>
        </w:tc>
      </w:tr>
      <w:tr w:rsidR="00D57FE3" w14:paraId="12C070D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CC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M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C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D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D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D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D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Inf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</w:t>
            </w:r>
          </w:p>
        </w:tc>
      </w:tr>
      <w:tr w:rsidR="00D57FE3" w14:paraId="12C070D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DB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 status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D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E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E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R0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E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E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8 (0.73 to 25.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1</w:t>
            </w:r>
          </w:p>
        </w:tc>
      </w:tr>
      <w:tr w:rsidR="00D57FE3" w14:paraId="12C070E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E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43 (0.85 to 2.4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E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8</w:t>
            </w:r>
          </w:p>
        </w:tc>
      </w:tr>
      <w:tr w:rsidR="00D57FE3" w14:paraId="12C070F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E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 categor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F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F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0F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F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 (0.01 to 3.32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</w:t>
            </w:r>
          </w:p>
        </w:tc>
      </w:tr>
      <w:tr w:rsidR="00D57FE3" w14:paraId="12C0710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0F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management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0F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0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0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chemo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0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0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 (0.19 to 4.0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6</w:t>
            </w:r>
          </w:p>
        </w:tc>
      </w:tr>
      <w:tr w:rsidR="00D57FE3" w14:paraId="12C0711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0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ime between radiotherapy and surger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0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0.99 to 1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2</w:t>
            </w:r>
          </w:p>
        </w:tc>
      </w:tr>
      <w:tr w:rsidR="00D57FE3" w14:paraId="12C0711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12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seline histological grade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1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1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2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1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1 (0.10 to 6.2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1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4</w:t>
            </w:r>
          </w:p>
        </w:tc>
      </w:tr>
      <w:tr w:rsidR="00D57FE3" w14:paraId="12C0712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21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surger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2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2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2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2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0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 (0.08 to 9.6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2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</w:t>
            </w:r>
          </w:p>
        </w:tc>
      </w:tr>
      <w:tr w:rsidR="00D57FE3" w14:paraId="12C0713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3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 (0.02 to 2.6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</w:t>
            </w:r>
          </w:p>
        </w:tc>
      </w:tr>
      <w:tr w:rsidR="00D57FE3" w14:paraId="12C0713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3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9 (0.20 to 4.8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9</w:t>
            </w:r>
          </w:p>
        </w:tc>
      </w:tr>
      <w:tr w:rsidR="00D57FE3" w14:paraId="12C0713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3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radiotherap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3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4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3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4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4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9 (0.48 to 14.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7</w:t>
            </w:r>
          </w:p>
        </w:tc>
      </w:tr>
      <w:tr w:rsidR="00D57FE3" w14:paraId="12C0714D" w14:textId="77777777" w:rsidTr="00D57FE3">
        <w:trPr>
          <w:cantSplit/>
          <w:jc w:val="center"/>
        </w:trPr>
        <w:tc>
          <w:tcPr>
            <w:tcW w:w="429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4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65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6 (0.31 to 5.13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4</w:t>
            </w:r>
          </w:p>
        </w:tc>
      </w:tr>
      <w:tr w:rsidR="00D57FE3" w14:paraId="12C0714F" w14:textId="77777777" w:rsidTr="00D57FE3">
        <w:trPr>
          <w:cantSplit/>
          <w:jc w:val="center"/>
        </w:trPr>
        <w:tc>
          <w:tcPr>
            <w:tcW w:w="8295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4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14:paraId="12C07150" w14:textId="77777777" w:rsidR="00D57FE3" w:rsidRDefault="00B64FD1">
      <w:pPr>
        <w:pStyle w:val="Heading3"/>
      </w:pPr>
      <w:bookmarkStart w:id="34" w:name="recurrence-free-survival-4"/>
      <w:bookmarkStart w:id="35" w:name="_Toc95668213"/>
      <w:bookmarkEnd w:id="32"/>
      <w:r>
        <w:rPr>
          <w:rStyle w:val="SectionNumber"/>
        </w:rPr>
        <w:t>3.5.2</w:t>
      </w:r>
      <w:r>
        <w:tab/>
        <w:t>Recurrence free survival</w:t>
      </w:r>
      <w:bookmarkEnd w:id="35"/>
    </w:p>
    <w:p w14:paraId="12C07151" w14:textId="77777777" w:rsidR="00D57FE3" w:rsidRDefault="00B64FD1">
      <w:pPr>
        <w:pStyle w:val="BlockText"/>
      </w:pPr>
      <w:r>
        <w:t>This time, no significant difference was found in RFS between surveillance and adjuvant chemotherapy group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99"/>
        <w:gridCol w:w="655"/>
        <w:gridCol w:w="2209"/>
        <w:gridCol w:w="1132"/>
      </w:tblGrid>
      <w:tr w:rsidR="00D57FE3" w14:paraId="12C07156" w14:textId="77777777" w:rsidTr="00D57F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2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2" w14:textId="77777777" w:rsidR="00D57FE3" w:rsidRDefault="00B64FD1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65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3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220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4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(95% CI)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5" w14:textId="77777777" w:rsidR="00D57FE3" w:rsidRDefault="00B64FD1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</w:p>
        </w:tc>
      </w:tr>
      <w:tr w:rsidR="00D57FE3" w14:paraId="12C0715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57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 at diagnosis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1 (0.96 to 1.06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8</w:t>
            </w:r>
          </w:p>
        </w:tc>
      </w:tr>
      <w:tr w:rsidR="00D57FE3" w14:paraId="12C0716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5C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RM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5F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6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61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6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6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g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 (0.03 to 3.1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3</w:t>
            </w:r>
          </w:p>
        </w:tc>
      </w:tr>
      <w:tr w:rsidR="00D57FE3" w14:paraId="12C0716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6B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 status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6E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7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7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0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7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7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1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5 (0.29 to 10.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4</w:t>
            </w:r>
          </w:p>
        </w:tc>
      </w:tr>
      <w:tr w:rsidR="00D57FE3" w14:paraId="12C0717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7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 (1.32 to 4.7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7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5</w:t>
            </w:r>
          </w:p>
        </w:tc>
      </w:tr>
      <w:tr w:rsidR="00D57FE3" w14:paraId="12C0718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7F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ance from anal verge categor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8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8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lt;5cm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8D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8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-10cm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00 to 0.2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5</w:t>
            </w:r>
          </w:p>
        </w:tc>
      </w:tr>
      <w:tr w:rsidR="00D57FE3" w14:paraId="12C07192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8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management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8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97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93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djuvant_chemo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5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9C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98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rveillence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A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 (0.05 to 1.1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2</w:t>
            </w:r>
          </w:p>
        </w:tc>
      </w:tr>
      <w:tr w:rsidR="00D57FE3" w14:paraId="12C071A1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9D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ime between radiotherapy and surger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9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0 (0.99 to 1.0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0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6</w:t>
            </w:r>
          </w:p>
        </w:tc>
      </w:tr>
      <w:tr w:rsidR="00D57FE3" w14:paraId="12C071A6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A2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seline histological grade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AB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A7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3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8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9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B0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AC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2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 (0.06 to 3.2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AF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</w:t>
            </w:r>
          </w:p>
        </w:tc>
      </w:tr>
      <w:tr w:rsidR="00D57FE3" w14:paraId="12C071B5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B1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surger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3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4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BA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B6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7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9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BF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BB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0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D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 (0.02 to 6.4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BE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8</w:t>
            </w:r>
          </w:p>
        </w:tc>
      </w:tr>
      <w:tr w:rsidR="00D57FE3" w14:paraId="12C071C4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C0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1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2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1 (0.07 to 5.3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3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6</w:t>
            </w:r>
          </w:p>
        </w:tc>
      </w:tr>
      <w:tr w:rsidR="00D57FE3" w14:paraId="12C071C9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C5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2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6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0 (0.50 to 15.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8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</w:t>
            </w:r>
          </w:p>
        </w:tc>
      </w:tr>
      <w:tr w:rsidR="00D57FE3" w14:paraId="12C071CE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CA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ncer staging post radiotherapy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C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CD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D3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CF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3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0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1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2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</w:tr>
      <w:tr w:rsidR="00D57FE3" w14:paraId="12C071D8" w14:textId="77777777" w:rsidTr="00D57FE3">
        <w:trPr>
          <w:cantSplit/>
          <w:jc w:val="center"/>
        </w:trPr>
        <w:tc>
          <w:tcPr>
            <w:tcW w:w="429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D4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ge_1</w:t>
            </w:r>
          </w:p>
        </w:tc>
        <w:tc>
          <w:tcPr>
            <w:tcW w:w="6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5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6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8 (0.34 to 10.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7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7</w:t>
            </w:r>
          </w:p>
        </w:tc>
      </w:tr>
      <w:tr w:rsidR="00D57FE3" w14:paraId="12C071DD" w14:textId="77777777" w:rsidTr="00D57FE3">
        <w:trPr>
          <w:cantSplit/>
          <w:jc w:val="center"/>
        </w:trPr>
        <w:tc>
          <w:tcPr>
            <w:tcW w:w="429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71D9" w14:textId="77777777" w:rsidR="00D57FE3" w:rsidRDefault="00B64FD1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tage_2</w:t>
            </w:r>
          </w:p>
        </w:tc>
        <w:tc>
          <w:tcPr>
            <w:tcW w:w="65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A" w14:textId="77777777" w:rsidR="00D57FE3" w:rsidRDefault="00D57FE3">
            <w:pPr>
              <w:spacing w:before="100" w:after="100"/>
              <w:ind w:left="100" w:right="100"/>
              <w:jc w:val="center"/>
            </w:pPr>
          </w:p>
        </w:tc>
        <w:tc>
          <w:tcPr>
            <w:tcW w:w="220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B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 (0.11 to 1.76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C" w14:textId="77777777" w:rsidR="00D57FE3" w:rsidRDefault="00B64FD1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</w:t>
            </w:r>
          </w:p>
        </w:tc>
      </w:tr>
      <w:tr w:rsidR="00D57FE3" w14:paraId="12C071DF" w14:textId="77777777" w:rsidTr="00D57FE3">
        <w:trPr>
          <w:cantSplit/>
          <w:jc w:val="center"/>
        </w:trPr>
        <w:tc>
          <w:tcPr>
            <w:tcW w:w="8295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71DE" w14:textId="77777777" w:rsidR="00D57FE3" w:rsidRDefault="00B64FD1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  <w:bookmarkEnd w:id="34"/>
      <w:bookmarkEnd w:id="30"/>
      <w:bookmarkEnd w:id="4"/>
    </w:tbl>
    <w:p w14:paraId="12C071E0" w14:textId="77777777" w:rsidR="00000000" w:rsidRDefault="00B64FD1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071F0" w14:textId="77777777" w:rsidR="00000000" w:rsidRDefault="00B64FD1">
      <w:pPr>
        <w:spacing w:after="0"/>
      </w:pPr>
      <w:r>
        <w:separator/>
      </w:r>
    </w:p>
  </w:endnote>
  <w:endnote w:type="continuationSeparator" w:id="0">
    <w:p w14:paraId="12C071F2" w14:textId="77777777" w:rsidR="00000000" w:rsidRDefault="00B64F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071EC" w14:textId="77777777" w:rsidR="00D57FE3" w:rsidRDefault="00B64FD1">
      <w:r>
        <w:separator/>
      </w:r>
    </w:p>
  </w:footnote>
  <w:footnote w:type="continuationSeparator" w:id="0">
    <w:p w14:paraId="12C071ED" w14:textId="77777777" w:rsidR="00D57FE3" w:rsidRDefault="00B64F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5838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7FE3"/>
    <w:rsid w:val="002A5352"/>
    <w:rsid w:val="00B64FD1"/>
    <w:rsid w:val="00D5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2C06D4B"/>
  <w15:docId w15:val="{C0F7B29F-A0F4-8142-AA6B-2C2C6398F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A535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A535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A535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985</Words>
  <Characters>11319</Characters>
  <Application>Microsoft Office Word</Application>
  <DocSecurity>0</DocSecurity>
  <Lines>94</Lines>
  <Paragraphs>26</Paragraphs>
  <ScaleCrop>false</ScaleCrop>
  <Company/>
  <LinksUpToDate>false</LinksUpToDate>
  <CharactersWithSpaces>1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3 rectal cancer adjuvant management: survival analysis</dc:title>
  <dc:creator/>
  <cp:keywords/>
  <cp:lastModifiedBy>Kaiwen Wang</cp:lastModifiedBy>
  <cp:revision>3</cp:revision>
  <dcterms:created xsi:type="dcterms:W3CDTF">2022-02-13T18:09:00Z</dcterms:created>
  <dcterms:modified xsi:type="dcterms:W3CDTF">2022-02-13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=encoding, output_dir = here::here(‘output’), output_file=‘rectal_analysis.docx’) })</vt:lpwstr>
  </property>
  <property fmtid="{D5CDD505-2E9C-101B-9397-08002B2CF9AE}" pid="3" name="output">
    <vt:lpwstr/>
  </property>
</Properties>
</file>